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D8C7C" w14:textId="51F346D7" w:rsidR="00606F91" w:rsidRDefault="00606F91"/>
    <w:p w14:paraId="7CF17F1E" w14:textId="0B9C3A47" w:rsidR="00606F91" w:rsidRPr="00606F91" w:rsidRDefault="00606F91" w:rsidP="00606F91">
      <w:pPr>
        <w:jc w:val="center"/>
        <w:rPr>
          <w:b/>
          <w:bCs/>
        </w:rPr>
      </w:pPr>
      <w:r w:rsidRPr="00606F91">
        <w:rPr>
          <w:b/>
          <w:bCs/>
        </w:rPr>
        <w:t>PHOTO CAPTIONS</w:t>
      </w:r>
    </w:p>
    <w:p w14:paraId="03747317" w14:textId="256FDCCC" w:rsidR="00606F91" w:rsidRDefault="00606F91"/>
    <w:p w14:paraId="5191E5E3" w14:textId="652D2269" w:rsidR="00606F91" w:rsidRDefault="00606F91" w:rsidP="00606F91"/>
    <w:p w14:paraId="0F8E0B09" w14:textId="0C73CBDB" w:rsidR="00606F91" w:rsidRPr="00606F91" w:rsidRDefault="00606F91" w:rsidP="00606F91">
      <w:pPr>
        <w:rPr>
          <w:b/>
          <w:bCs/>
        </w:rPr>
      </w:pPr>
      <w:r w:rsidRPr="00606F91">
        <w:rPr>
          <w:b/>
          <w:bCs/>
        </w:rPr>
        <w:t>Trip to Normal by Lindsey Toomer</w:t>
      </w:r>
    </w:p>
    <w:p w14:paraId="51604409" w14:textId="77777777" w:rsidR="00606F91" w:rsidRDefault="00606F91" w:rsidP="00606F91"/>
    <w:p w14:paraId="6CAF9298" w14:textId="2FB2FB51" w:rsidR="00606F91" w:rsidRDefault="00606F91" w:rsidP="00606F91">
      <w:r>
        <w:t>01</w:t>
      </w:r>
    </w:p>
    <w:p w14:paraId="00600CA6" w14:textId="7BA26A56" w:rsidR="00606F91" w:rsidRDefault="00606F91" w:rsidP="00606F91">
      <w:r w:rsidRPr="00606F91">
        <w:t xml:space="preserve">Gisele Fetterman helps out </w:t>
      </w:r>
      <w:proofErr w:type="spellStart"/>
      <w:r w:rsidRPr="00606F91">
        <w:t>Jvyair</w:t>
      </w:r>
      <w:proofErr w:type="spellEnd"/>
      <w:r w:rsidRPr="00606F91">
        <w:t>(</w:t>
      </w:r>
      <w:proofErr w:type="spellStart"/>
      <w:r w:rsidRPr="00606F91">
        <w:t>cq</w:t>
      </w:r>
      <w:proofErr w:type="spellEnd"/>
      <w:r w:rsidRPr="00606F91">
        <w:t>) Payton and Amia Clark at the Free Store, letting Amia see how she looks in a mask. Photo by John Beale.</w:t>
      </w:r>
    </w:p>
    <w:p w14:paraId="20D650D7" w14:textId="58E81BA6" w:rsidR="00606F91" w:rsidRDefault="00606F91" w:rsidP="00606F91"/>
    <w:p w14:paraId="5B799D73" w14:textId="55F9B845" w:rsidR="00606F91" w:rsidRDefault="00606F91" w:rsidP="00606F91">
      <w:r>
        <w:t>02</w:t>
      </w:r>
    </w:p>
    <w:p w14:paraId="681F25E7" w14:textId="751EDEF0" w:rsidR="00606F91" w:rsidRDefault="00606F91" w:rsidP="00606F91">
      <w:r w:rsidRPr="00606F91">
        <w:t>Gisele Fetterman on Saturday, Nov. 21, 2020 at The Free Store in Braddock, Pa.  ~ photo by John Beale</w:t>
      </w:r>
    </w:p>
    <w:p w14:paraId="3C5B9CF1" w14:textId="21A097DA" w:rsidR="00606F91" w:rsidRDefault="00606F91" w:rsidP="00606F91"/>
    <w:p w14:paraId="28EE58EB" w14:textId="37F56084" w:rsidR="00606F91" w:rsidRDefault="00606F91" w:rsidP="00606F91">
      <w:r>
        <w:t>03</w:t>
      </w:r>
    </w:p>
    <w:p w14:paraId="5B8468FD" w14:textId="108D2835" w:rsidR="00606F91" w:rsidRDefault="00606F91" w:rsidP="00606F91">
      <w:r w:rsidRPr="00606F91">
        <w:t xml:space="preserve">March </w:t>
      </w:r>
      <w:proofErr w:type="spellStart"/>
      <w:r w:rsidRPr="00606F91">
        <w:t>Gans</w:t>
      </w:r>
      <w:proofErr w:type="spellEnd"/>
      <w:r w:rsidRPr="00606F91">
        <w:t xml:space="preserve"> says she has relied on the Free Store for food since injuring herself and losing her job. Photo by John Beale</w:t>
      </w:r>
    </w:p>
    <w:p w14:paraId="124C2E62" w14:textId="0F9C10C3" w:rsidR="00606F91" w:rsidRDefault="00606F91" w:rsidP="00606F91"/>
    <w:p w14:paraId="713BD44A" w14:textId="59A431CF" w:rsidR="00606F91" w:rsidRDefault="00606F91" w:rsidP="00606F91">
      <w:r>
        <w:t>04</w:t>
      </w:r>
    </w:p>
    <w:p w14:paraId="0B17ADB1" w14:textId="36335234" w:rsidR="00606F91" w:rsidRDefault="00606F91" w:rsidP="00606F91">
      <w:r w:rsidRPr="00606F91">
        <w:t xml:space="preserve">Gisele Fetterman at the Free Store in Braddock, Pa. in </w:t>
      </w:r>
      <w:proofErr w:type="gramStart"/>
      <w:r w:rsidRPr="00606F91">
        <w:t>November,</w:t>
      </w:r>
      <w:proofErr w:type="gramEnd"/>
      <w:r w:rsidRPr="00606F91">
        <w:t xml:space="preserve"> 2020 with Marcy </w:t>
      </w:r>
      <w:proofErr w:type="spellStart"/>
      <w:r w:rsidRPr="00606F91">
        <w:t>Gans</w:t>
      </w:r>
      <w:proofErr w:type="spellEnd"/>
      <w:r w:rsidRPr="00606F91">
        <w:t>, a regular at the store. Photo by John Beale</w:t>
      </w:r>
    </w:p>
    <w:p w14:paraId="69E5789E" w14:textId="23513C89" w:rsidR="00606F91" w:rsidRDefault="00606F91" w:rsidP="00606F91"/>
    <w:p w14:paraId="7E8C2643" w14:textId="76E94BC6" w:rsidR="00606F91" w:rsidRDefault="00606F91" w:rsidP="00606F91">
      <w:r>
        <w:t>05</w:t>
      </w:r>
    </w:p>
    <w:p w14:paraId="6F0CDCE5" w14:textId="27EDD571" w:rsidR="00606F91" w:rsidRDefault="00606F91" w:rsidP="00606F91">
      <w:r w:rsidRPr="00606F91">
        <w:t xml:space="preserve">The second lady of Pennsylvania with her husband, John Fetterman, Lieutenant Governor of Pennsylvania. ~ Photo by Laura </w:t>
      </w:r>
      <w:proofErr w:type="spellStart"/>
      <w:r w:rsidRPr="00606F91">
        <w:t>Petrilla</w:t>
      </w:r>
      <w:proofErr w:type="spellEnd"/>
    </w:p>
    <w:p w14:paraId="6A221AE7" w14:textId="396EFB5E" w:rsidR="00606F91" w:rsidRDefault="00606F91" w:rsidP="00606F91"/>
    <w:p w14:paraId="71AE0AC1" w14:textId="02D3E7CC" w:rsidR="00606F91" w:rsidRDefault="00606F91" w:rsidP="00606F91">
      <w:r>
        <w:t>06</w:t>
      </w:r>
    </w:p>
    <w:p w14:paraId="1670409F" w14:textId="4C23184C" w:rsidR="00606F91" w:rsidRDefault="00606F91" w:rsidP="00606F91">
      <w:r w:rsidRPr="00606F91">
        <w:t xml:space="preserve">The Fetterman's with their three children, Grace, Karl and August. ~ photo by Laura </w:t>
      </w:r>
      <w:proofErr w:type="spellStart"/>
      <w:r w:rsidRPr="00606F91">
        <w:t>Petrilla</w:t>
      </w:r>
      <w:proofErr w:type="spellEnd"/>
    </w:p>
    <w:p w14:paraId="796807E1" w14:textId="27032EA3" w:rsidR="00606F91" w:rsidRDefault="00606F91" w:rsidP="00606F91"/>
    <w:p w14:paraId="4020EC45" w14:textId="77777777" w:rsidR="00606F91" w:rsidRDefault="00606F91" w:rsidP="00606F91"/>
    <w:p w14:paraId="74E8B893" w14:textId="1EFDE2C1" w:rsidR="00606F91" w:rsidRDefault="00606F91" w:rsidP="00606F91"/>
    <w:p w14:paraId="0CF0C9A1" w14:textId="77777777" w:rsidR="00606F91" w:rsidRDefault="00606F91" w:rsidP="00606F91"/>
    <w:sectPr w:rsidR="00606F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tDSwMDEyszCzNDJT0lEKTi0uzszPAykwqgUA1lxqhCwAAAA="/>
  </w:docVars>
  <w:rsids>
    <w:rsidRoot w:val="00606F91"/>
    <w:rsid w:val="00215A68"/>
    <w:rsid w:val="0024297B"/>
    <w:rsid w:val="003B641B"/>
    <w:rsid w:val="00606F91"/>
    <w:rsid w:val="00C0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D7659"/>
  <w15:chartTrackingRefBased/>
  <w15:docId w15:val="{8BF544EF-7A7A-694B-A92B-96EB0D209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man, Will</dc:creator>
  <cp:keywords/>
  <dc:description/>
  <cp:lastModifiedBy>Matt Caylor</cp:lastModifiedBy>
  <cp:revision>3</cp:revision>
  <dcterms:created xsi:type="dcterms:W3CDTF">2021-03-09T21:32:00Z</dcterms:created>
  <dcterms:modified xsi:type="dcterms:W3CDTF">2021-03-10T18:04:00Z</dcterms:modified>
</cp:coreProperties>
</file>